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e13a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92d7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6:40:39Z</dcterms:created>
  <dcterms:modified xsi:type="dcterms:W3CDTF">2021-04-27T16:40:39Z</dcterms:modified>
</cp:coreProperties>
</file>